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June,</w:t>
      </w:r>
      <w:r>
        <w:t xml:space="preserve"> </w:t>
      </w:r>
      <w:r>
        <w:t xml:space="preserve">20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Appendix_Variance\Chapter3Appendix_files/figure-docx/graphSmplSizevsC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sample size against cv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Appendix_Variance\Chapter3Appendix_files/figure-docx/graphMeanevsC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mean against cv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Appendix_Variance\Chapter3Appendix_files/figure-docx/bootVar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x: my boot variance against sample siz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Appendix_Variance\Chapter3Appendix_files/figure-docx/bootVar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my boot variance against mean of samp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7f19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creator>Ruth Sharpe</dc:creator>
  <dcterms:created xsi:type="dcterms:W3CDTF">2017-06-12T17:52:35Z</dcterms:created>
  <dcterms:modified xsi:type="dcterms:W3CDTF">2017-06-12T17:52:35Z</dcterms:modified>
</cp:coreProperties>
</file>